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8218B0" w:rsidRPr="008218B0" w:rsidRDefault="008218B0" w:rsidP="008218B0">
      <w:r w:rsidRPr="008218B0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CDB5060" wp14:editId="34A76FEE">
                <wp:simplePos x="0" y="0"/>
                <wp:positionH relativeFrom="column">
                  <wp:posOffset>4581525</wp:posOffset>
                </wp:positionH>
                <wp:positionV relativeFrom="page">
                  <wp:posOffset>883920</wp:posOffset>
                </wp:positionV>
                <wp:extent cx="1409700" cy="285750"/>
                <wp:effectExtent l="0" t="0" r="0" b="0"/>
                <wp:wrapTight wrapText="bothSides">
                  <wp:wrapPolygon edited="0">
                    <wp:start x="0" y="0"/>
                    <wp:lineTo x="0" y="20160"/>
                    <wp:lineTo x="21308" y="20160"/>
                    <wp:lineTo x="21308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18B0" w:rsidRDefault="008218B0" w:rsidP="008218B0">
                            <w:r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DB50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0.75pt;margin-top:69.6pt;width:111pt;height:22.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" stroked="f">
                <v:textbox>
                  <w:txbxContent>
                    <w:p w:rsidR="008218B0" w:rsidRDefault="008218B0" w:rsidP="008218B0">
                      <w:r>
                        <w:t>Date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Pr="008218B0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67DDD72" wp14:editId="75A52C09">
                <wp:simplePos x="0" y="0"/>
                <wp:positionH relativeFrom="column">
                  <wp:posOffset>1257300</wp:posOffset>
                </wp:positionH>
                <wp:positionV relativeFrom="page">
                  <wp:posOffset>838200</wp:posOffset>
                </wp:positionV>
                <wp:extent cx="1847850" cy="285750"/>
                <wp:effectExtent l="0" t="0" r="0" b="0"/>
                <wp:wrapTight wrapText="bothSides">
                  <wp:wrapPolygon edited="0">
                    <wp:start x="0" y="0"/>
                    <wp:lineTo x="0" y="20160"/>
                    <wp:lineTo x="21377" y="20160"/>
                    <wp:lineTo x="21377" y="0"/>
                    <wp:lineTo x="0" y="0"/>
                  </wp:wrapPolygon>
                </wp:wrapTight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18B0" w:rsidRDefault="008218B0" w:rsidP="008218B0">
                            <w: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DDD72" id="_x0000_s1027" type="#_x0000_t202" style="position:absolute;margin-left:99pt;margin-top:66pt;width:145.5pt;height:22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" stroked="f">
                <v:textbox>
                  <w:txbxContent>
                    <w:p w:rsidR="008218B0" w:rsidRDefault="008218B0" w:rsidP="008218B0">
                      <w:r>
                        <w:t>Name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Pr="008218B0">
        <w:t xml:space="preserve">Scan Completed By: Date Scan Completed: </w:t>
      </w:r>
    </w:p>
    <w:tbl>
      <w:tblPr>
        <w:tblStyle w:val="TableGrid"/>
        <w:tblpPr w:leftFromText="180" w:rightFromText="180" w:vertAnchor="page" w:horzAnchor="margin" w:tblpXSpec="center" w:tblpY="1921"/>
        <w:tblW w:w="10705" w:type="dxa"/>
        <w:tblLook w:val="04A0" w:firstRow="1" w:lastRow="0" w:firstColumn="1" w:lastColumn="0" w:noHBand="0" w:noVBand="1"/>
      </w:tblPr>
      <w:tblGrid>
        <w:gridCol w:w="10705"/>
      </w:tblGrid>
      <w:tr w:rsidR="007F491D" w:rsidTr="00781E51">
        <w:trPr>
          <w:trHeight w:val="675"/>
        </w:trPr>
        <w:tc>
          <w:tcPr>
            <w:tcW w:w="10705" w:type="dxa"/>
            <w:shd w:val="clear" w:color="auto" w:fill="DBE5F1" w:themeFill="accent1" w:themeFillTint="33"/>
          </w:tcPr>
          <w:p w:rsidR="007F491D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>Agency/Partner</w:t>
            </w:r>
            <w:r>
              <w:rPr>
                <w:b/>
              </w:rPr>
              <w:t>:</w:t>
            </w:r>
          </w:p>
          <w:p w:rsidR="007F491D" w:rsidRDefault="007F491D" w:rsidP="007F491D">
            <w:pPr>
              <w:rPr>
                <w:b/>
              </w:rPr>
            </w:pPr>
          </w:p>
          <w:p w:rsidR="007F491D" w:rsidRDefault="007F491D" w:rsidP="007F491D">
            <w:pPr>
              <w:rPr>
                <w:b/>
              </w:rPr>
            </w:pPr>
            <w:r>
              <w:rPr>
                <w:b/>
              </w:rPr>
              <w:t>Point of Contact:                                        Email:                                                  Phone Number:</w:t>
            </w:r>
          </w:p>
          <w:p w:rsidR="007F491D" w:rsidRDefault="007F491D" w:rsidP="007F491D"/>
        </w:tc>
      </w:tr>
      <w:tr w:rsidR="007F491D" w:rsidTr="00781E51">
        <w:tc>
          <w:tcPr>
            <w:tcW w:w="10705" w:type="dxa"/>
          </w:tcPr>
          <w:p w:rsidR="007F491D" w:rsidRPr="00B438A6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 xml:space="preserve">Framework Life Stage: </w:t>
            </w:r>
            <w:r w:rsidRPr="00B438A6">
              <w:rPr>
                <w:b/>
              </w:rPr>
              <w:tab/>
            </w:r>
            <w:r w:rsidRPr="00B438A6">
              <w:rPr>
                <w:b/>
              </w:rPr>
              <w:tab/>
            </w:r>
            <w:r w:rsidRPr="00B438A6">
              <w:rPr>
                <w:b/>
              </w:rPr>
              <w:tab/>
            </w:r>
            <w:r w:rsidRPr="00B438A6">
              <w:rPr>
                <w:b/>
              </w:rPr>
              <w:tab/>
            </w:r>
            <w:r w:rsidRPr="00B438A6">
              <w:rPr>
                <w:b/>
              </w:rPr>
              <w:tab/>
              <w:t>Framework Indicator:</w:t>
            </w:r>
          </w:p>
          <w:p w:rsidR="007F491D" w:rsidRPr="00B438A6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>RCCO Region Served:</w:t>
            </w:r>
          </w:p>
          <w:p w:rsidR="007F491D" w:rsidRDefault="007F491D" w:rsidP="007F491D"/>
        </w:tc>
      </w:tr>
      <w:tr w:rsidR="007F491D" w:rsidTr="00781E51"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81E51">
            <w:pPr>
              <w:rPr>
                <w:b/>
              </w:rPr>
            </w:pPr>
            <w:r w:rsidRPr="00B438A6">
              <w:rPr>
                <w:b/>
              </w:rPr>
              <w:t>Mission/Goals/Services</w:t>
            </w:r>
          </w:p>
          <w:p w:rsidR="007F491D" w:rsidRDefault="007F491D" w:rsidP="007F491D"/>
        </w:tc>
      </w:tr>
      <w:tr w:rsidR="007F491D" w:rsidTr="00781E51">
        <w:trPr>
          <w:trHeight w:val="608"/>
        </w:trPr>
        <w:tc>
          <w:tcPr>
            <w:tcW w:w="10705" w:type="dxa"/>
          </w:tcPr>
          <w:p w:rsidR="007F491D" w:rsidRDefault="007F491D" w:rsidP="007F491D"/>
        </w:tc>
      </w:tr>
      <w:tr w:rsidR="007F491D" w:rsidTr="00781E51"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>Role in the Community</w:t>
            </w:r>
          </w:p>
          <w:p w:rsidR="007F491D" w:rsidRDefault="007F491D" w:rsidP="007F491D"/>
        </w:tc>
      </w:tr>
      <w:tr w:rsidR="007F491D" w:rsidTr="00781E51">
        <w:trPr>
          <w:trHeight w:val="608"/>
        </w:trPr>
        <w:tc>
          <w:tcPr>
            <w:tcW w:w="10705" w:type="dxa"/>
          </w:tcPr>
          <w:p w:rsidR="007F491D" w:rsidRDefault="007F491D" w:rsidP="007F491D"/>
        </w:tc>
      </w:tr>
      <w:tr w:rsidR="007F491D" w:rsidTr="00781E51"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>Eligibility Criteria</w:t>
            </w:r>
          </w:p>
          <w:p w:rsidR="007F491D" w:rsidRDefault="007F491D" w:rsidP="007F491D"/>
        </w:tc>
      </w:tr>
      <w:tr w:rsidR="007F491D" w:rsidTr="00781E51">
        <w:trPr>
          <w:trHeight w:val="617"/>
        </w:trPr>
        <w:tc>
          <w:tcPr>
            <w:tcW w:w="10705" w:type="dxa"/>
          </w:tcPr>
          <w:p w:rsidR="00781E51" w:rsidRDefault="00781E51" w:rsidP="007F491D"/>
        </w:tc>
      </w:tr>
      <w:tr w:rsidR="007F491D" w:rsidTr="00781E51"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>Referral to Program/Enrollment Processes</w:t>
            </w:r>
          </w:p>
          <w:p w:rsidR="007F491D" w:rsidRDefault="007F491D" w:rsidP="007F491D"/>
        </w:tc>
      </w:tr>
      <w:tr w:rsidR="007F491D" w:rsidTr="00781E51">
        <w:trPr>
          <w:trHeight w:val="518"/>
        </w:trPr>
        <w:tc>
          <w:tcPr>
            <w:tcW w:w="10705" w:type="dxa"/>
          </w:tcPr>
          <w:p w:rsidR="007F491D" w:rsidRDefault="007F491D" w:rsidP="007F491D"/>
        </w:tc>
      </w:tr>
      <w:tr w:rsidR="007F491D" w:rsidTr="00781E51"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>Barriers to Participation/Challenges Meeting Needs</w:t>
            </w:r>
          </w:p>
          <w:p w:rsidR="007F491D" w:rsidRDefault="007F491D" w:rsidP="007F491D"/>
        </w:tc>
      </w:tr>
      <w:tr w:rsidR="007F491D" w:rsidTr="00781E51">
        <w:tc>
          <w:tcPr>
            <w:tcW w:w="10705" w:type="dxa"/>
          </w:tcPr>
          <w:p w:rsidR="007F491D" w:rsidRDefault="007F491D" w:rsidP="007F491D"/>
          <w:p w:rsidR="007F491D" w:rsidRDefault="007F491D" w:rsidP="007F491D"/>
        </w:tc>
      </w:tr>
      <w:tr w:rsidR="007F491D" w:rsidTr="00781E51">
        <w:trPr>
          <w:trHeight w:val="338"/>
        </w:trPr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F491D">
            <w:pPr>
              <w:rPr>
                <w:b/>
              </w:rPr>
            </w:pPr>
            <w:r>
              <w:rPr>
                <w:b/>
              </w:rPr>
              <w:t>How Colorado Access C</w:t>
            </w:r>
            <w:r w:rsidRPr="00B438A6">
              <w:rPr>
                <w:b/>
              </w:rPr>
              <w:t xml:space="preserve">an </w:t>
            </w:r>
            <w:r>
              <w:rPr>
                <w:b/>
              </w:rPr>
              <w:t>H</w:t>
            </w:r>
            <w:r w:rsidRPr="00B438A6">
              <w:rPr>
                <w:b/>
              </w:rPr>
              <w:t xml:space="preserve">elp </w:t>
            </w:r>
            <w:r>
              <w:rPr>
                <w:b/>
              </w:rPr>
              <w:t>U</w:t>
            </w:r>
            <w:r w:rsidRPr="00B438A6">
              <w:rPr>
                <w:b/>
              </w:rPr>
              <w:t>s</w:t>
            </w:r>
          </w:p>
          <w:p w:rsidR="007F491D" w:rsidRDefault="007F491D" w:rsidP="007F491D"/>
        </w:tc>
      </w:tr>
      <w:tr w:rsidR="007F491D" w:rsidTr="00781E51">
        <w:tc>
          <w:tcPr>
            <w:tcW w:w="10705" w:type="dxa"/>
          </w:tcPr>
          <w:p w:rsidR="007F491D" w:rsidRDefault="007F491D" w:rsidP="007F491D"/>
          <w:p w:rsidR="007F491D" w:rsidRDefault="007F491D" w:rsidP="007F491D"/>
        </w:tc>
      </w:tr>
      <w:tr w:rsidR="007F491D" w:rsidTr="00781E51"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F491D">
            <w:pPr>
              <w:rPr>
                <w:b/>
              </w:rPr>
            </w:pPr>
            <w:r w:rsidRPr="00B438A6">
              <w:rPr>
                <w:b/>
              </w:rPr>
              <w:t xml:space="preserve">How </w:t>
            </w:r>
            <w:r>
              <w:rPr>
                <w:b/>
              </w:rPr>
              <w:t>We Can H</w:t>
            </w:r>
            <w:r w:rsidRPr="00B438A6">
              <w:rPr>
                <w:b/>
              </w:rPr>
              <w:t>elp Colorado Access</w:t>
            </w:r>
          </w:p>
          <w:p w:rsidR="007F491D" w:rsidRDefault="007F491D" w:rsidP="007F491D"/>
        </w:tc>
      </w:tr>
      <w:tr w:rsidR="007F491D" w:rsidTr="00781E51">
        <w:tc>
          <w:tcPr>
            <w:tcW w:w="10705" w:type="dxa"/>
          </w:tcPr>
          <w:p w:rsidR="007F491D" w:rsidRDefault="007F491D" w:rsidP="007F491D"/>
          <w:p w:rsidR="007F491D" w:rsidRDefault="007F491D" w:rsidP="007F491D"/>
        </w:tc>
      </w:tr>
      <w:tr w:rsidR="007F491D" w:rsidTr="00781E51">
        <w:tc>
          <w:tcPr>
            <w:tcW w:w="10705" w:type="dxa"/>
            <w:shd w:val="clear" w:color="auto" w:fill="DBE5F1" w:themeFill="accent1" w:themeFillTint="33"/>
          </w:tcPr>
          <w:p w:rsidR="007F491D" w:rsidRPr="00B438A6" w:rsidRDefault="007F491D" w:rsidP="007F491D">
            <w:pPr>
              <w:rPr>
                <w:b/>
              </w:rPr>
            </w:pPr>
            <w:r>
              <w:rPr>
                <w:b/>
              </w:rPr>
              <w:t>Additional Notes</w:t>
            </w:r>
          </w:p>
          <w:p w:rsidR="007F491D" w:rsidRDefault="007F491D" w:rsidP="007F491D"/>
        </w:tc>
      </w:tr>
      <w:tr w:rsidR="007F491D" w:rsidTr="00781E51">
        <w:tc>
          <w:tcPr>
            <w:tcW w:w="10705" w:type="dxa"/>
          </w:tcPr>
          <w:p w:rsidR="007F491D" w:rsidRDefault="007F491D" w:rsidP="007F491D"/>
          <w:p w:rsidR="007F491D" w:rsidRDefault="007F491D" w:rsidP="007F491D"/>
        </w:tc>
      </w:tr>
    </w:tbl>
    <w:p w:rsidR="00B438A6" w:rsidRDefault="00B438A6" w:rsidP="007F491D"/>
    <w:sectPr w:rsidR="00B438A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1C1D" w:rsidRDefault="00351C1D" w:rsidP="006E0AC5">
      <w:pPr>
        <w:spacing w:after="0" w:line="240" w:lineRule="auto"/>
      </w:pPr>
      <w:r>
        <w:separator/>
      </w:r>
    </w:p>
  </w:endnote>
  <w:endnote w:type="continuationSeparator" w:id="0">
    <w:p w:rsidR="00351C1D" w:rsidRDefault="00351C1D" w:rsidP="006E0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1C1D" w:rsidRDefault="00351C1D" w:rsidP="006E0AC5">
      <w:pPr>
        <w:spacing w:after="0" w:line="240" w:lineRule="auto"/>
      </w:pPr>
      <w:r>
        <w:separator/>
      </w:r>
    </w:p>
  </w:footnote>
  <w:footnote w:type="continuationSeparator" w:id="0">
    <w:p w:rsidR="00351C1D" w:rsidRDefault="00351C1D" w:rsidP="006E0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0AC5" w:rsidRPr="00E51DFF" w:rsidRDefault="00854964" w:rsidP="006E0AC5">
    <w:pPr>
      <w:pStyle w:val="Header"/>
      <w:jc w:val="center"/>
      <w:rPr>
        <w:b/>
        <w:sz w:val="32"/>
      </w:rPr>
    </w:pPr>
    <w:r>
      <w:rPr>
        <w:b/>
        <w:sz w:val="32"/>
      </w:rPr>
      <w:t>Elbert County</w:t>
    </w:r>
    <w:r w:rsidR="006E0AC5" w:rsidRPr="00E51DFF">
      <w:rPr>
        <w:b/>
        <w:sz w:val="32"/>
      </w:rPr>
      <w:t xml:space="preserve"> </w:t>
    </w:r>
    <w:r>
      <w:rPr>
        <w:b/>
        <w:sz w:val="32"/>
      </w:rPr>
      <w:t>Community</w:t>
    </w:r>
    <w:r w:rsidR="006E0AC5" w:rsidRPr="00E51DFF">
      <w:rPr>
        <w:b/>
        <w:sz w:val="32"/>
      </w:rPr>
      <w:t xml:space="preserve"> Scan</w:t>
    </w:r>
  </w:p>
  <w:p w:rsidR="006E0AC5" w:rsidRPr="006E0AC5" w:rsidRDefault="006E0AC5" w:rsidP="006E0A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TQ1NTYyMjMyNDZS0lEKTi0uzszPAykwrAUAki5R4iwAAAA="/>
  </w:docVars>
  <w:rsids>
    <w:rsidRoot w:val="00F35C76"/>
    <w:rsid w:val="0013162A"/>
    <w:rsid w:val="0026578A"/>
    <w:rsid w:val="002B5E6A"/>
    <w:rsid w:val="00351C1D"/>
    <w:rsid w:val="003B2608"/>
    <w:rsid w:val="003B7C13"/>
    <w:rsid w:val="003D7036"/>
    <w:rsid w:val="00466894"/>
    <w:rsid w:val="005B307E"/>
    <w:rsid w:val="00644138"/>
    <w:rsid w:val="00645B56"/>
    <w:rsid w:val="006E0AC5"/>
    <w:rsid w:val="00781E51"/>
    <w:rsid w:val="007F491D"/>
    <w:rsid w:val="008218B0"/>
    <w:rsid w:val="00854964"/>
    <w:rsid w:val="008E6391"/>
    <w:rsid w:val="00A73086"/>
    <w:rsid w:val="00B438A6"/>
    <w:rsid w:val="00C76810"/>
    <w:rsid w:val="00CF1B74"/>
    <w:rsid w:val="00CF6E1B"/>
    <w:rsid w:val="00D215A7"/>
    <w:rsid w:val="00D90351"/>
    <w:rsid w:val="00E51DFF"/>
    <w:rsid w:val="00E80C96"/>
    <w:rsid w:val="00EF56EB"/>
    <w:rsid w:val="00F35C76"/>
    <w:rsid w:val="00FB0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E04BDE-940E-4CFF-AD9B-BBE043839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16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E0A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A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0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0AC5"/>
  </w:style>
  <w:style w:type="paragraph" w:styleId="Footer">
    <w:name w:val="footer"/>
    <w:basedOn w:val="Normal"/>
    <w:link w:val="FooterChar"/>
    <w:uiPriority w:val="99"/>
    <w:unhideWhenUsed/>
    <w:rsid w:val="006E0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0AC5"/>
  </w:style>
  <w:style w:type="table" w:styleId="TableGrid">
    <w:name w:val="Table Grid"/>
    <w:basedOn w:val="TableNormal"/>
    <w:uiPriority w:val="59"/>
    <w:rsid w:val="00B43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ccess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Webb</dc:creator>
  <cp:keywords/>
  <dc:description/>
  <cp:lastModifiedBy>PattyAnn Maher</cp:lastModifiedBy>
  <cp:revision>2</cp:revision>
  <cp:lastPrinted>2017-10-24T19:24:00Z</cp:lastPrinted>
  <dcterms:created xsi:type="dcterms:W3CDTF">2017-11-08T19:06:00Z</dcterms:created>
  <dcterms:modified xsi:type="dcterms:W3CDTF">2017-11-08T19:06:00Z</dcterms:modified>
</cp:coreProperties>
</file>